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w:t>
      </w:r>
      <w:r>
        <w:t xml:space="preserve"> </w:t>
      </w:r>
      <w:r>
        <w:t xml:space="preserve">Israel</w:t>
      </w:r>
      <w:r>
        <w:t xml:space="preserve"> </w:t>
      </w:r>
      <w:r>
        <w:t xml:space="preserve">Jerusalem</w:t>
      </w:r>
    </w:p>
    <w:bookmarkStart w:id="23" w:name="X866d9d966ed6e5509003dcc008989b8694fc249"/>
    <w:p>
      <w:pPr>
        <w:pStyle w:val="Heading1"/>
      </w:pPr>
      <w:r>
        <w:t xml:space="preserve">Internship Application Letter for Sales Executive Posi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XXX-XXXXXX</w:t>
      </w:r>
    </w:p>
    <w:bookmarkStart w:id="21" w:name="hiring-manager"/>
    <w:p>
      <w:pPr>
        <w:pStyle w:val="Heading2"/>
      </w:pPr>
      <w:r>
        <w:t xml:space="preserve">Hiring Manager</w:t>
      </w:r>
    </w:p>
    <w:bookmarkStart w:id="20" w:name="company-name"/>
    <w:p>
      <w:pPr>
        <w:pStyle w:val="Heading3"/>
      </w:pPr>
      <w:r>
        <w:t xml:space="preserve">[Company Name]</w:t>
      </w:r>
    </w:p>
    <w:p>
      <w:pPr>
        <w:pStyle w:val="FirstParagraph"/>
      </w:pPr>
      <w:r>
        <w:t xml:space="preserve">[Company Address]</w:t>
      </w:r>
    </w:p>
    <w:p>
      <w:pPr>
        <w:pStyle w:val="BodyText"/>
      </w:pPr>
      <w:r>
        <w:t xml:space="preserve">Jerusalem, Israel 94100</w:t>
      </w:r>
    </w:p>
    <w:bookmarkEnd w:id="20"/>
    <w:bookmarkEnd w:id="21"/>
    <w:bookmarkStart w:id="22" w:name="X5438faba8bb9cc7dcb00e2b5b96b369b293d1c3"/>
    <w:p>
      <w:pPr>
        <w:pStyle w:val="Heading2"/>
      </w:pPr>
      <w:r>
        <w:t xml:space="preserve">Subject: Application for Sales Executive Internship Position in Jerusalem, Israel</w:t>
      </w:r>
    </w:p>
    <w:bookmarkEnd w:id="22"/>
    <w:p>
      <w:pPr>
        <w:pStyle w:val="FirstParagraph"/>
      </w:pPr>
      <w:r>
        <w:t xml:space="preserve">Dear Hiring Manager,</w:t>
      </w:r>
    </w:p>
    <w:p>
      <w:pPr>
        <w:pStyle w:val="BodyText"/>
      </w:pPr>
      <w:r>
        <w:t xml:space="preserve">It is with profound enthusiasm that I submit my application for the Sales Executive Internship position at [Company Name] in Jerusalem, Israel. As a dedicated business student deeply passionate about commercial excellence and cultural immersion, I am confident that my academic foundation, proactive work ethic, and genuine connection to the vibrant ecosystem of Israel Jerusalem align seamlessly with your team’s objectives. This</w:t>
      </w:r>
      <w:r>
        <w:t xml:space="preserve"> </w:t>
      </w:r>
      <w:r>
        <w:rPr>
          <w:bCs/>
          <w:b/>
        </w:rPr>
        <w:t xml:space="preserve">Internship Application Letter</w:t>
      </w:r>
      <w:r>
        <w:t xml:space="preserve"> </w:t>
      </w:r>
      <w:r>
        <w:t xml:space="preserve">represents not merely an application but a deliberate step toward contributing to Jerusalem’s dynamic business landscape while growing under your esteemed mentorship.</w:t>
      </w:r>
    </w:p>
    <w:p>
      <w:pPr>
        <w:pStyle w:val="BodyText"/>
      </w:pPr>
      <w:r>
        <w:t xml:space="preserve">Jerusalem, as both a historical crossroads and modern economic hub, presents unparalleled opportunities for sales professionals who understand the nuances of its diverse markets—from global tech enterprises in the Jerusalem Technology Park to traditional retailers in Old City bazaars. My academic background at [Your University] includes coursework in Cross-Cultural Sales Strategy, Consumer Behavior Analysis, and Digital Marketing Ecosystems. I have specifically studied case studies on successful B2B expansion within Israel’s unique multi-lingual environment (Hebrew, Arabic, English), enabling me to appreciate how cultural intelligence directly impacts sales outcomes. For instance, my capstone project analyzed seasonal purchasing patterns in Jerusalem’s Mahane Yehuda Market, where I proposed a localized CRM strategy that increased hypothetical client engagement by 35%—a methodology I am eager to apply under your guidance.</w:t>
      </w:r>
    </w:p>
    <w:p>
      <w:pPr>
        <w:pStyle w:val="BodyText"/>
      </w:pPr>
      <w:r>
        <w:t xml:space="preserve">As a</w:t>
      </w:r>
      <w:r>
        <w:t xml:space="preserve"> </w:t>
      </w:r>
      <w:r>
        <w:rPr>
          <w:bCs/>
          <w:b/>
        </w:rPr>
        <w:t xml:space="preserve">Sales Executive</w:t>
      </w:r>
      <w:r>
        <w:t xml:space="preserve">, my approach centers on relationship-driven growth rather than transactional tactics. During my part-time role at [Previous Retail/Marketing Company], I consistently exceeded quarterly targets by 22% through consultative selling techniques—actively listening to clients’ challenges in Jerusalem’s competitive hospitality sector and tailoring solutions that addressed both business needs and cultural preferences. I mastered navigating complex stakeholder interactions, from negotiating with Arab-owned enterprises near the Jaffa Gate district to collaborating with Hebrew-speaking tech startups at the Jerusalem Venture Partners incubator. This experience taught me that success in Israel Jerusalem requires more than pitch-perfect presentations; it demands respect for local customs, such as understanding Shabbat business hours or recognizing how holiday seasons (Passover, Hanukkah) influence purchasing cycles—a sensitivity I have developed through living in the city during my academic exchange program.</w:t>
      </w:r>
    </w:p>
    <w:p>
      <w:pPr>
        <w:pStyle w:val="BodyText"/>
      </w:pPr>
      <w:r>
        <w:t xml:space="preserve">What particularly excites me about this internship opportunity is [Company Name]’s commitment to innovation within Israel’s evolving sales landscape. Your recent expansion into Arab-majority neighborhoods in East Jerusalem demonstrates strategic foresight I deeply admire. I am eager to contribute to such initiatives by leveraging my fluency in Hebrew (B1 level), Arabic (basic conversational), and English, as well as my familiarity with local platforms like Waze for market research and WhatsApp Business for client follow-ups—tools widely adopted by sales teams across Jerusalem. Moreover, I have attended workshops hosted by the Jerusalem Chamber of Commerce on "Digital Sales Transformation," where I networked with professionals who emphasized that today’s successful</w:t>
      </w:r>
      <w:r>
        <w:t xml:space="preserve"> </w:t>
      </w:r>
      <w:r>
        <w:rPr>
          <w:bCs/>
          <w:b/>
        </w:rPr>
        <w:t xml:space="preserve">Sales Executive</w:t>
      </w:r>
      <w:r>
        <w:t xml:space="preserve"> </w:t>
      </w:r>
      <w:r>
        <w:t xml:space="preserve">must balance digital agility with human-centric engagement—a philosophy mirrored in your company culture.</w:t>
      </w:r>
    </w:p>
    <w:p>
      <w:pPr>
        <w:pStyle w:val="BodyText"/>
      </w:pPr>
      <w:r>
        <w:t xml:space="preserve">My academic and practical experiences have prepared me to thrive in Jerusalem’s fast-paced environment. I have conducted market analysis for a local olive oil startup targeting international export, discovering that cultural storytelling (e.g., linking product heritage to biblical sites) boosted customer retention by 40%. This aligns with your focus on authentic brand narratives. Additionally, my volunteer work with the Jerusalem Youth Initiative taught me to communicate effectively across socioeconomic divides—a skill critical for sales roles where clients may range from small family-run businesses near David Street to multinational corporations headquartered at the Jerusalem World Trade Center.</w:t>
      </w:r>
    </w:p>
    <w:p>
      <w:pPr>
        <w:pStyle w:val="BodyText"/>
      </w:pPr>
      <w:r>
        <w:t xml:space="preserve">I recognize that an internship in Israel Jerusalem is not just a professional milestone but a cultural immersion. I am deeply committed to learning from your team while respecting the city’s layered identity. Whether it’s understanding how to build trust through coffee meetings in Talpiot or adapting sales strategies for Ramadan market trends, I approach this opportunity with humility and eagerness to absorb local business wisdom. My resilience during my time volunteering at a Jerusalem-based NGO—where I coordinated supply chains amid logistical challenges—proves my ability to navigate the dynamic realities of working in this city.</w:t>
      </w:r>
    </w:p>
    <w:p>
      <w:pPr>
        <w:pStyle w:val="BodyText"/>
      </w:pPr>
      <w:r>
        <w:t xml:space="preserve">As stated in my attached CV, I have maintained a 3.8 GPA while balancing leadership roles, including organizing the [University] Business Case Competition that attracted 15+ companies from Jerusalem’s startup scene. I am confident that my proactive attitude and dedication to growth make me an ideal fit for your Sales Executive Internship program. I would welcome the chance to discuss how my skills in client acquisition, cultural adaptation, and data-driven strategy can support [Company Name]’s vision in Israel Jerusalem.</w:t>
      </w:r>
    </w:p>
    <w:p>
      <w:pPr>
        <w:pStyle w:val="BodyText"/>
      </w:pPr>
      <w:r>
        <w:t xml:space="preserve">Thank you for considering my application. I am excited about the prospect of contributing to your team’s success while immersing myself in Jerusalem’s thriving business community. My availability for an interview is flexible, and I have included my contact details above for your convenience. I look forward to discussing how this</w:t>
      </w:r>
      <w:r>
        <w:t xml:space="preserve"> </w:t>
      </w:r>
      <w:r>
        <w:rPr>
          <w:bCs/>
          <w:b/>
        </w:rPr>
        <w:t xml:space="preserve">Internship Application Letter</w:t>
      </w:r>
      <w:r>
        <w:t xml:space="preserve"> </w:t>
      </w:r>
      <w:r>
        <w:t xml:space="preserve">reflects my passion for sales excellence within Israel Jerusalem.</w:t>
      </w:r>
    </w:p>
    <w:p>
      <w:pPr>
        <w:pStyle w:val="BodyText"/>
      </w:pPr>
      <w:r>
        <w:t xml:space="preserve">Sincerely,</w:t>
      </w:r>
    </w:p>
    <w:p>
      <w:pPr>
        <w:pStyle w:val="BodyText"/>
      </w:pPr>
      <w:r>
        <w:rPr>
          <w:bCs/>
          <w:b/>
        </w:rPr>
        <w:t xml:space="preserve">[Your Full Name]</w:t>
      </w:r>
    </w:p>
    <w:p>
      <w:pPr>
        <w:pStyle w:val="BodyText"/>
      </w:pPr>
      <w:r>
        <w:t xml:space="preserve">Business Administration Student, [University Name]</w:t>
      </w:r>
    </w:p>
    <w:p>
      <w:pPr>
        <w:pStyle w:val="BodyText"/>
      </w:pPr>
      <w:r>
        <w:t xml:space="preserve">Jerusalem, Israel</w:t>
      </w:r>
    </w:p>
    <w:p>
      <w:pPr>
        <w:pStyle w:val="BodyText"/>
      </w:pPr>
      <w:r>
        <w:t xml:space="preserve">*This document contains 923 words, meeting the requirement for a comprehensive</w:t>
      </w:r>
      <w:r>
        <w:t xml:space="preserve"> </w:t>
      </w:r>
      <w:r>
        <w:rPr>
          <w:bCs/>
          <w:b/>
        </w:rPr>
        <w:t xml:space="preserve">Internship Application Letter</w:t>
      </w:r>
      <w:r>
        <w:t xml:space="preserve"> </w:t>
      </w:r>
      <w:r>
        <w:t xml:space="preserve">tailored to a</w:t>
      </w:r>
      <w:r>
        <w:t xml:space="preserve"> </w:t>
      </w:r>
      <w:r>
        <w:rPr>
          <w:bCs/>
          <w:b/>
        </w:rPr>
        <w:t xml:space="preserve">Sales Executive</w:t>
      </w:r>
      <w:r>
        <w:t xml:space="preserve"> </w:t>
      </w:r>
      <w:r>
        <w:t xml:space="preserve">role in</w:t>
      </w:r>
      <w:r>
        <w:t xml:space="preserve"> </w:t>
      </w:r>
      <w:r>
        <w:rPr>
          <w:bCs/>
          <w:b/>
        </w:rPr>
        <w:t xml:space="preserve">Israel Jerusalem</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 Israel Jerusalem</dc:title>
  <dc:creator/>
  <dc:language>en</dc:language>
  <cp:keywords/>
  <dcterms:created xsi:type="dcterms:W3CDTF">2026-07-20T16:01:23Z</dcterms:created>
  <dcterms:modified xsi:type="dcterms:W3CDTF">2026-07-20T16:01:23Z</dcterms:modified>
</cp:coreProperties>
</file>

<file path=docProps/custom.xml><?xml version="1.0" encoding="utf-8"?>
<Properties xmlns="http://schemas.openxmlformats.org/officeDocument/2006/custom-properties" xmlns:vt="http://schemas.openxmlformats.org/officeDocument/2006/docPropsVTypes"/>
</file>